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0A7D" w:rsidRPr="00CC7270" w:rsidRDefault="00A60A7D" w:rsidP="00A60A7D">
      <w:pPr>
        <w:tabs>
          <w:tab w:val="left" w:pos="3653"/>
        </w:tabs>
        <w:spacing w:after="0" w:line="240" w:lineRule="auto"/>
        <w:rPr>
          <w:rFonts w:ascii="Arial" w:hAnsi="Arial" w:cs="Arial"/>
        </w:rPr>
      </w:pPr>
      <w:r w:rsidRPr="00CC7270">
        <w:rPr>
          <w:rFonts w:ascii="Arial" w:hAnsi="Arial" w:cs="Arial"/>
          <w:b/>
        </w:rPr>
        <w:t xml:space="preserve">Supplemental </w:t>
      </w:r>
      <w:r w:rsidR="00EC1B5C">
        <w:rPr>
          <w:rFonts w:ascii="Arial" w:hAnsi="Arial" w:cs="Arial"/>
          <w:b/>
        </w:rPr>
        <w:t>File 1</w:t>
      </w:r>
      <w:r w:rsidRPr="00CC7270">
        <w:rPr>
          <w:rFonts w:ascii="Arial" w:hAnsi="Arial" w:cs="Arial"/>
          <w:b/>
        </w:rPr>
        <w:t>. Strains used</w:t>
      </w:r>
      <w:bookmarkStart w:id="0" w:name="_GoBack"/>
      <w:bookmarkEnd w:id="0"/>
      <w:r w:rsidRPr="00CC7270">
        <w:rPr>
          <w:rFonts w:ascii="Arial" w:hAnsi="Arial" w:cs="Arial"/>
          <w:b/>
        </w:rPr>
        <w:t xml:space="preserve"> in this study</w:t>
      </w:r>
    </w:p>
    <w:tbl>
      <w:tblPr>
        <w:tblStyle w:val="TableGrid"/>
        <w:tblpPr w:leftFromText="180" w:rightFromText="180" w:horzAnchor="margin" w:tblpY="1087"/>
        <w:tblW w:w="9985" w:type="dxa"/>
        <w:tblLook w:val="04A0" w:firstRow="1" w:lastRow="0" w:firstColumn="1" w:lastColumn="0" w:noHBand="0" w:noVBand="1"/>
      </w:tblPr>
      <w:tblGrid>
        <w:gridCol w:w="1165"/>
        <w:gridCol w:w="4680"/>
        <w:gridCol w:w="2070"/>
        <w:gridCol w:w="2070"/>
      </w:tblGrid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C7270">
              <w:rPr>
                <w:rFonts w:ascii="Arial" w:hAnsi="Arial" w:cs="Arial"/>
                <w:b/>
                <w:sz w:val="22"/>
                <w:szCs w:val="22"/>
              </w:rPr>
              <w:t xml:space="preserve">Strains 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C7270">
              <w:rPr>
                <w:rFonts w:ascii="Arial" w:hAnsi="Arial" w:cs="Arial"/>
                <w:b/>
                <w:sz w:val="22"/>
                <w:szCs w:val="22"/>
              </w:rPr>
              <w:t xml:space="preserve">Strains description 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C7270">
              <w:rPr>
                <w:rFonts w:ascii="Arial" w:hAnsi="Arial" w:cs="Arial"/>
                <w:b/>
                <w:sz w:val="22"/>
                <w:szCs w:val="22"/>
              </w:rPr>
              <w:t xml:space="preserve">Strain sources 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C7270">
              <w:rPr>
                <w:rFonts w:ascii="Arial" w:hAnsi="Arial" w:cs="Arial"/>
                <w:b/>
                <w:sz w:val="22"/>
                <w:szCs w:val="22"/>
              </w:rPr>
              <w:t>Related to</w:t>
            </w:r>
          </w:p>
        </w:tc>
      </w:tr>
      <w:tr w:rsidR="00A60A7D" w:rsidRPr="00CC7270" w:rsidTr="0056773E">
        <w:trPr>
          <w:trHeight w:val="456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8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Moazed lab</w:t>
            </w:r>
          </w:p>
        </w:tc>
        <w:tc>
          <w:tcPr>
            <w:tcW w:w="2070" w:type="dxa"/>
          </w:tcPr>
          <w:p w:rsidR="00A60A7D" w:rsidRPr="00CC7270" w:rsidRDefault="00D807C6" w:rsidP="00D807C6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 B</w:t>
            </w:r>
            <w:r w:rsidR="0046518D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510CB1" w:rsidRPr="00CC7270">
              <w:rPr>
                <w:rFonts w:ascii="Arial" w:hAnsi="Arial" w:cs="Arial"/>
                <w:sz w:val="22"/>
                <w:szCs w:val="22"/>
              </w:rPr>
              <w:t>D,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 xml:space="preserve"> 3</w:t>
            </w:r>
            <w:r w:rsidR="005779A6" w:rsidRPr="00CC7270">
              <w:rPr>
                <w:rFonts w:ascii="Arial" w:hAnsi="Arial" w:cs="Arial"/>
                <w:sz w:val="22"/>
                <w:szCs w:val="22"/>
              </w:rPr>
              <w:t>C</w:t>
            </w:r>
            <w:r w:rsidR="00353E8C" w:rsidRPr="00CC7270">
              <w:rPr>
                <w:rFonts w:ascii="Arial" w:hAnsi="Arial" w:cs="Arial"/>
                <w:sz w:val="22"/>
                <w:szCs w:val="22"/>
              </w:rPr>
              <w:t>, S3H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33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="00D807C6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epe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Moazed lab</w:t>
            </w:r>
          </w:p>
        </w:tc>
        <w:tc>
          <w:tcPr>
            <w:tcW w:w="2070" w:type="dxa"/>
          </w:tcPr>
          <w:p w:rsidR="00A60A7D" w:rsidRPr="00CC7270" w:rsidRDefault="00A60A7D" w:rsidP="00D807C6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1 </w:t>
            </w:r>
            <w:r w:rsidR="00D807C6" w:rsidRPr="00CC7270">
              <w:rPr>
                <w:rFonts w:ascii="Arial" w:hAnsi="Arial" w:cs="Arial"/>
                <w:sz w:val="22"/>
                <w:szCs w:val="22"/>
              </w:rPr>
              <w:t>B</w:t>
            </w:r>
            <w:r w:rsidR="0046518D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Pr="00CC7270">
              <w:rPr>
                <w:rFonts w:ascii="Arial" w:hAnsi="Arial" w:cs="Arial"/>
                <w:sz w:val="22"/>
                <w:szCs w:val="22"/>
              </w:rPr>
              <w:t>D, 3</w:t>
            </w:r>
            <w:r w:rsidR="005779A6" w:rsidRPr="00CC7270">
              <w:rPr>
                <w:rFonts w:ascii="Arial" w:hAnsi="Arial" w:cs="Arial"/>
                <w:sz w:val="22"/>
                <w:szCs w:val="22"/>
              </w:rPr>
              <w:t>C</w:t>
            </w:r>
            <w:r w:rsidR="00353E8C" w:rsidRPr="00CC7270">
              <w:rPr>
                <w:rFonts w:ascii="Arial" w:hAnsi="Arial" w:cs="Arial"/>
                <w:sz w:val="22"/>
                <w:szCs w:val="22"/>
              </w:rPr>
              <w:t>, S3H</w:t>
            </w:r>
          </w:p>
        </w:tc>
      </w:tr>
      <w:tr w:rsidR="00A60A7D" w:rsidRPr="00CC7270" w:rsidTr="0056773E">
        <w:trPr>
          <w:trHeight w:val="456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283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="00D807C6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3XFLAG-epe1-hphMX6</w:t>
            </w:r>
            <w:r w:rsidR="00D33F28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(reinsertion)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A60A7D" w:rsidRPr="00CC7270" w:rsidRDefault="005779A6" w:rsidP="00D807C6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</w:t>
            </w:r>
            <w:r w:rsidR="00D807C6" w:rsidRPr="00CC7270">
              <w:rPr>
                <w:rFonts w:ascii="Arial" w:hAnsi="Arial" w:cs="Arial"/>
                <w:sz w:val="22"/>
                <w:szCs w:val="22"/>
              </w:rPr>
              <w:t>B</w:t>
            </w:r>
            <w:r w:rsidR="0046518D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D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303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 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="00D807C6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3XFLAG-epe1 H297A 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5779A6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</w:t>
            </w:r>
            <w:r w:rsidR="00510CB1" w:rsidRPr="00CC7270">
              <w:rPr>
                <w:rFonts w:ascii="Arial" w:hAnsi="Arial" w:cs="Arial"/>
                <w:sz w:val="22"/>
                <w:szCs w:val="22"/>
              </w:rPr>
              <w:t>B</w:t>
            </w:r>
            <w:r w:rsidR="0046518D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7A0E4C" w:rsidRPr="00CC7270">
              <w:rPr>
                <w:rFonts w:ascii="Arial" w:hAnsi="Arial" w:cs="Arial"/>
                <w:sz w:val="22"/>
                <w:szCs w:val="22"/>
              </w:rPr>
              <w:t>D, 3C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44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 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 clr4+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="00D807C6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3XFLAG-epe1 Y307A 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5779A6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</w:t>
            </w:r>
            <w:r w:rsidR="00510CB1" w:rsidRPr="00CC7270">
              <w:rPr>
                <w:rFonts w:ascii="Arial" w:hAnsi="Arial" w:cs="Arial"/>
                <w:sz w:val="22"/>
                <w:szCs w:val="22"/>
              </w:rPr>
              <w:t>B</w:t>
            </w:r>
            <w:r w:rsidR="0046518D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7A0E4C" w:rsidRPr="00CC7270">
              <w:rPr>
                <w:rFonts w:ascii="Arial" w:hAnsi="Arial" w:cs="Arial"/>
                <w:sz w:val="22"/>
                <w:szCs w:val="22"/>
              </w:rPr>
              <w:t>D, 3C</w:t>
            </w:r>
          </w:p>
        </w:tc>
      </w:tr>
      <w:tr w:rsidR="00A60A7D" w:rsidRPr="00CC7270" w:rsidTr="0056773E">
        <w:trPr>
          <w:trHeight w:val="456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46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 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="00D807C6"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3XFLAG-epe1 Y370A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5779A6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1B-D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24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Moazed lab</w:t>
            </w:r>
          </w:p>
        </w:tc>
        <w:tc>
          <w:tcPr>
            <w:tcW w:w="2070" w:type="dxa"/>
          </w:tcPr>
          <w:p w:rsidR="00A60A7D" w:rsidRPr="00CC7270" w:rsidRDefault="00A60A7D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</w:t>
            </w:r>
            <w:r w:rsidR="003C1D00" w:rsidRPr="00CC7270">
              <w:rPr>
                <w:rFonts w:ascii="Arial" w:hAnsi="Arial" w:cs="Arial"/>
                <w:sz w:val="22"/>
                <w:szCs w:val="22"/>
              </w:rPr>
              <w:t>e 1</w:t>
            </w:r>
            <w:r w:rsidR="00510CB1" w:rsidRPr="00CC7270">
              <w:rPr>
                <w:rFonts w:ascii="Arial" w:hAnsi="Arial" w:cs="Arial"/>
                <w:sz w:val="22"/>
                <w:szCs w:val="22"/>
              </w:rPr>
              <w:t>C</w:t>
            </w:r>
            <w:r w:rsidR="00A24926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Pr="00CC7270">
              <w:rPr>
                <w:rFonts w:ascii="Arial" w:hAnsi="Arial" w:cs="Arial"/>
                <w:sz w:val="22"/>
                <w:szCs w:val="22"/>
              </w:rPr>
              <w:t>D, 5E</w:t>
            </w:r>
            <w:r w:rsidR="00A24926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Pr="00CC7270">
              <w:rPr>
                <w:rFonts w:ascii="Arial" w:hAnsi="Arial" w:cs="Arial"/>
                <w:sz w:val="22"/>
                <w:szCs w:val="22"/>
              </w:rPr>
              <w:t>F, S5B</w:t>
            </w:r>
            <w:r w:rsidR="00A24926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Pr="00CC7270">
              <w:rPr>
                <w:rFonts w:ascii="Arial" w:hAnsi="Arial" w:cs="Arial"/>
                <w:sz w:val="22"/>
                <w:szCs w:val="22"/>
              </w:rPr>
              <w:t>C,F</w:t>
            </w:r>
            <w:r w:rsidR="00A24926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Pr="00CC7270">
              <w:rPr>
                <w:rFonts w:ascii="Arial" w:hAnsi="Arial" w:cs="Arial"/>
                <w:sz w:val="22"/>
                <w:szCs w:val="22"/>
              </w:rPr>
              <w:t>G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17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90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-M216 leu1-32 ura4-D18 mCherry-v5-Swi6 mNeonGreen-Epe1 WT-hphMX6</w:t>
            </w:r>
          </w:p>
        </w:tc>
        <w:tc>
          <w:tcPr>
            <w:tcW w:w="2070" w:type="dxa"/>
          </w:tcPr>
          <w:p w:rsidR="00A60A7D" w:rsidRPr="00CC7270" w:rsidRDefault="00A60A7D" w:rsidP="00C0791D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</w:t>
            </w:r>
            <w:r w:rsidR="00C0791D">
              <w:rPr>
                <w:rFonts w:ascii="Arial" w:hAnsi="Arial" w:cs="Arial"/>
                <w:sz w:val="22"/>
                <w:szCs w:val="22"/>
              </w:rPr>
              <w:t>s</w:t>
            </w:r>
            <w:r w:rsidRPr="00CC7270">
              <w:rPr>
                <w:rFonts w:ascii="Arial" w:hAnsi="Arial" w:cs="Arial"/>
                <w:sz w:val="22"/>
                <w:szCs w:val="22"/>
              </w:rPr>
              <w:t>tudy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E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21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90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-M216 leu1-32 ura4-D18 mCherry-v5-Swi6 mNeonGreen-Epe1 Y307A-hphMX6</w:t>
            </w:r>
          </w:p>
        </w:tc>
        <w:tc>
          <w:tcPr>
            <w:tcW w:w="2070" w:type="dxa"/>
          </w:tcPr>
          <w:p w:rsidR="00A60A7D" w:rsidRPr="00CC7270" w:rsidRDefault="00A60A7D" w:rsidP="00471D9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</w:t>
            </w:r>
            <w:r w:rsidR="00471D98">
              <w:rPr>
                <w:rFonts w:ascii="Arial" w:hAnsi="Arial" w:cs="Arial"/>
                <w:sz w:val="22"/>
                <w:szCs w:val="22"/>
              </w:rPr>
              <w:t>s</w:t>
            </w:r>
            <w:r w:rsidRPr="00CC7270">
              <w:rPr>
                <w:rFonts w:ascii="Arial" w:hAnsi="Arial" w:cs="Arial"/>
                <w:sz w:val="22"/>
                <w:szCs w:val="22"/>
              </w:rPr>
              <w:t>tudy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1 F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342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otr1R(SphI)::ura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ura4-DS/E 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M210</w:t>
            </w:r>
          </w:p>
        </w:tc>
        <w:tc>
          <w:tcPr>
            <w:tcW w:w="2070" w:type="dxa"/>
          </w:tcPr>
          <w:p w:rsidR="00A60A7D" w:rsidRPr="00CC7270" w:rsidRDefault="00340A0B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Grewal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 xml:space="preserve"> lab</w:t>
            </w:r>
          </w:p>
        </w:tc>
        <w:tc>
          <w:tcPr>
            <w:tcW w:w="2070" w:type="dxa"/>
          </w:tcPr>
          <w:p w:rsidR="00A60A7D" w:rsidRPr="00CC7270" w:rsidRDefault="003C1D00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1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2A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</w:t>
            </w:r>
          </w:p>
          <w:p w:rsidR="00A60A7D" w:rsidRPr="00CC7270" w:rsidRDefault="00D33F28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S2B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, 4A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S4A, 5A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471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epe1-3XFLAG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3C1D00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1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2A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</w:t>
            </w:r>
          </w:p>
          <w:p w:rsidR="00A60A7D" w:rsidRPr="00CC7270" w:rsidRDefault="00D33F28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S2B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, 4A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S4A, 5B</w:t>
            </w:r>
            <w:r w:rsidR="003C1D00" w:rsidRPr="00CC7270">
              <w:rPr>
                <w:rFonts w:ascii="Arial" w:hAnsi="Arial" w:cs="Arial"/>
                <w:sz w:val="22"/>
                <w:szCs w:val="22"/>
              </w:rPr>
              <w:t xml:space="preserve">, 6B 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28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epe1-H297A-3XFLAG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7A0E4C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S1B, 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2A-</w:t>
            </w:r>
            <w:r w:rsidRPr="00CC7270">
              <w:rPr>
                <w:rFonts w:ascii="Arial" w:hAnsi="Arial" w:cs="Arial"/>
                <w:sz w:val="22"/>
                <w:szCs w:val="22"/>
              </w:rPr>
              <w:t>B,</w:t>
            </w:r>
            <w:r w:rsidR="00D33F28" w:rsidRPr="00CC7270">
              <w:rPr>
                <w:rFonts w:ascii="Arial" w:hAnsi="Arial" w:cs="Arial"/>
                <w:sz w:val="22"/>
                <w:szCs w:val="22"/>
              </w:rPr>
              <w:t xml:space="preserve"> S2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 5B</w:t>
            </w:r>
            <w:r w:rsidR="003C1D00" w:rsidRPr="00CC7270">
              <w:rPr>
                <w:rFonts w:ascii="Arial" w:hAnsi="Arial" w:cs="Arial"/>
                <w:sz w:val="22"/>
                <w:szCs w:val="22"/>
              </w:rPr>
              <w:t>, 6B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69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ura4D18 imr1R(Ncol)::ura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oriL ade6 M216  epe1 Y307A-3XFLAG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D33F28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1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2A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</w:t>
            </w:r>
          </w:p>
          <w:p w:rsidR="00A60A7D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S2</w:t>
            </w:r>
            <w:r w:rsidR="007A0E4C" w:rsidRPr="00CC7270">
              <w:rPr>
                <w:rFonts w:ascii="Arial" w:hAnsi="Arial" w:cs="Arial"/>
                <w:sz w:val="22"/>
                <w:szCs w:val="22"/>
              </w:rPr>
              <w:t>B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05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otr1R(SphI)::ura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ura4-DS/E leu1-32  ade6 M210 epe1 Y370A -3XFLAG-hph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A60A7D" w:rsidRPr="00CC7270" w:rsidRDefault="003C1D00" w:rsidP="00135CEB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1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B, 2A</w:t>
            </w:r>
            <w:r w:rsidR="00135CEB" w:rsidRPr="00CC7270">
              <w:rPr>
                <w:rFonts w:ascii="Arial" w:hAnsi="Arial" w:cs="Arial"/>
                <w:sz w:val="22"/>
                <w:szCs w:val="22"/>
              </w:rPr>
              <w:t>-</w:t>
            </w:r>
            <w:r w:rsidR="00D33F28" w:rsidRPr="00CC7270">
              <w:rPr>
                <w:rFonts w:ascii="Arial" w:hAnsi="Arial" w:cs="Arial"/>
                <w:sz w:val="22"/>
                <w:szCs w:val="22"/>
              </w:rPr>
              <w:t>B, S2</w:t>
            </w:r>
            <w:r w:rsidR="007A0E4C" w:rsidRPr="00CC7270">
              <w:rPr>
                <w:rFonts w:ascii="Arial" w:hAnsi="Arial" w:cs="Arial"/>
                <w:sz w:val="22"/>
                <w:szCs w:val="22"/>
              </w:rPr>
              <w:t>B</w:t>
            </w:r>
          </w:p>
        </w:tc>
      </w:tr>
      <w:tr w:rsidR="00A60A7D" w:rsidRPr="00CC7270" w:rsidTr="0056773E">
        <w:trPr>
          <w:trHeight w:val="481"/>
        </w:trPr>
        <w:tc>
          <w:tcPr>
            <w:tcW w:w="1165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2</w:t>
            </w:r>
          </w:p>
        </w:tc>
        <w:tc>
          <w:tcPr>
            <w:tcW w:w="4680" w:type="dxa"/>
          </w:tcPr>
          <w:p w:rsidR="00A60A7D" w:rsidRPr="00CC7270" w:rsidRDefault="00A60A7D" w:rsidP="0056773E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epe1-3XFLAG-hphMX6 swi6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A60A7D" w:rsidRPr="00CC7270" w:rsidRDefault="00A60A7D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A60A7D" w:rsidRPr="00CC7270" w:rsidRDefault="003C1D00" w:rsidP="0056773E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2</w:t>
            </w:r>
            <w:r w:rsidR="007A0E4C" w:rsidRPr="00CC7270">
              <w:rPr>
                <w:rFonts w:ascii="Arial" w:hAnsi="Arial" w:cs="Arial"/>
                <w:sz w:val="22"/>
                <w:szCs w:val="22"/>
              </w:rPr>
              <w:t>B, S2B</w:t>
            </w:r>
            <w:r w:rsidR="00A60A7D" w:rsidRPr="00CC7270">
              <w:rPr>
                <w:rFonts w:ascii="Arial" w:hAnsi="Arial" w:cs="Arial"/>
                <w:sz w:val="22"/>
                <w:szCs w:val="22"/>
              </w:rPr>
              <w:t>, 5B</w:t>
            </w:r>
            <w:r w:rsidRPr="00CC7270">
              <w:rPr>
                <w:rFonts w:ascii="Arial" w:hAnsi="Arial" w:cs="Arial"/>
                <w:sz w:val="22"/>
                <w:szCs w:val="22"/>
              </w:rPr>
              <w:t>, 6B</w:t>
            </w:r>
          </w:p>
        </w:tc>
      </w:tr>
      <w:tr w:rsidR="00D33F28" w:rsidRPr="00CC7270" w:rsidTr="0056773E">
        <w:trPr>
          <w:trHeight w:val="481"/>
        </w:trPr>
        <w:tc>
          <w:tcPr>
            <w:tcW w:w="1165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279</w:t>
            </w:r>
          </w:p>
        </w:tc>
        <w:tc>
          <w:tcPr>
            <w:tcW w:w="4680" w:type="dxa"/>
          </w:tcPr>
          <w:p w:rsidR="00D33F28" w:rsidRPr="00CC7270" w:rsidRDefault="00D33F28" w:rsidP="00D33F28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+ leu1-32 ura4-D18 imr1R(NCol)::ura4+ oriI ade6-216 3XFLAG-epe1-hphMX6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2A</w:t>
            </w:r>
          </w:p>
        </w:tc>
      </w:tr>
      <w:tr w:rsidR="00D33F28" w:rsidRPr="00CC7270" w:rsidTr="0056773E">
        <w:trPr>
          <w:trHeight w:val="481"/>
        </w:trPr>
        <w:tc>
          <w:tcPr>
            <w:tcW w:w="1165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285</w:t>
            </w:r>
          </w:p>
        </w:tc>
        <w:tc>
          <w:tcPr>
            <w:tcW w:w="4680" w:type="dxa"/>
          </w:tcPr>
          <w:p w:rsidR="00D33F28" w:rsidRPr="00CC7270" w:rsidRDefault="00D33F28" w:rsidP="00D33F28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+ leu1-32 ura4-D18 imr1R(NCol)::ura4+ oriI ade6-216 3XFLAG-epe1 H297A-hphMX6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2A</w:t>
            </w:r>
          </w:p>
        </w:tc>
      </w:tr>
      <w:tr w:rsidR="00D33F28" w:rsidRPr="00CC7270" w:rsidTr="0056773E">
        <w:trPr>
          <w:trHeight w:val="481"/>
        </w:trPr>
        <w:tc>
          <w:tcPr>
            <w:tcW w:w="1165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947</w:t>
            </w:r>
          </w:p>
        </w:tc>
        <w:tc>
          <w:tcPr>
            <w:tcW w:w="4680" w:type="dxa"/>
          </w:tcPr>
          <w:p w:rsidR="00D33F28" w:rsidRPr="00CC7270" w:rsidRDefault="00D33F28" w:rsidP="00D33F28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3XFLAG-NLS-epe1 1-434 WT hphMX6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D33F28" w:rsidRPr="00CC7270" w:rsidRDefault="00D33F28" w:rsidP="00D33F28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B,</w:t>
            </w:r>
            <w:r w:rsidR="00353E8C" w:rsidRPr="00CC7270">
              <w:rPr>
                <w:rFonts w:ascii="Arial" w:hAnsi="Arial" w:cs="Arial"/>
                <w:sz w:val="22"/>
                <w:szCs w:val="22"/>
              </w:rPr>
              <w:t xml:space="preserve"> S3F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lastRenderedPageBreak/>
              <w:t>KR1197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 3XFLAG-NLS-epe1 434-948-hphMX6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1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C-D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198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2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C-D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199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clr4p-TetR-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3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C-D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2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epe1+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-G S3H-I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5</w:t>
            </w:r>
          </w:p>
        </w:tc>
        <w:tc>
          <w:tcPr>
            <w:tcW w:w="4680" w:type="dxa"/>
          </w:tcPr>
          <w:p w:rsidR="00353E8C" w:rsidRPr="00CC7270" w:rsidRDefault="009B47A5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353E8C" w:rsidRPr="00CC7270" w:rsidRDefault="00CF7D3F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CF7D3F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F-G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6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 epe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 #1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-G S3H-I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7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 epe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 #2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H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8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 epe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 #3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H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65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bsdMX6-swi6p-TetR-Swi6 CS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1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-G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66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swi6p-TetR-Swi6 CS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2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-G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67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swi6p-TetR-Swi6 CS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3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68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swi6p-TetR-Swi6 CSD 3XFLAG-NLS-epe1 434-948-hphMX6 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 #4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3E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227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3XFLAG-NLS-epe1 434-948-hphMX6 (JmjC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)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D</w:t>
            </w:r>
          </w:p>
        </w:tc>
      </w:tr>
      <w:tr w:rsidR="00353E8C" w:rsidRPr="00CC7270" w:rsidTr="0056773E">
        <w:trPr>
          <w:trHeight w:val="481"/>
        </w:trPr>
        <w:tc>
          <w:tcPr>
            <w:tcW w:w="1165" w:type="dxa"/>
          </w:tcPr>
          <w:p w:rsidR="00353E8C" w:rsidRPr="00CC7270" w:rsidRDefault="009B47A5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57</w:t>
            </w:r>
          </w:p>
        </w:tc>
        <w:tc>
          <w:tcPr>
            <w:tcW w:w="4680" w:type="dxa"/>
          </w:tcPr>
          <w:p w:rsidR="00353E8C" w:rsidRPr="00CC7270" w:rsidRDefault="00353E8C" w:rsidP="00353E8C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3XFLAG-NLS-epe1 1-434 WT hphMX6 swi6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</w:p>
        </w:tc>
        <w:tc>
          <w:tcPr>
            <w:tcW w:w="2070" w:type="dxa"/>
          </w:tcPr>
          <w:p w:rsidR="00353E8C" w:rsidRPr="00CC7270" w:rsidRDefault="00353E8C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353E8C" w:rsidRPr="00CC7270" w:rsidRDefault="009B47A5" w:rsidP="00353E8C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G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lastRenderedPageBreak/>
              <w:t>KR1210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3XFLAG-NLS-epe1 1-434 H297A hphMX6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F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46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3XFLAG-NLS-epe1 1-434 H297A hphMX6 swi6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G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869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clr4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hphMX6-swi6p-TetR-Swi6 CSD 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natMX6 epe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3I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228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otr1R(SphI)::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18 leu1-32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M210 H3.1/H3.2/H3.3 K9R epe13X-FLAG-hphMX6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Moazed lab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4A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0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-32 epe1 3X-FLAG-hphMX6  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9B47A5" w:rsidRPr="00CC7270" w:rsidRDefault="009B47A5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2B, S2B,  4A, </w:t>
            </w:r>
            <w:r w:rsidR="00CC7270" w:rsidRPr="00CC7270">
              <w:rPr>
                <w:rFonts w:ascii="Arial" w:hAnsi="Arial" w:cs="Arial"/>
                <w:sz w:val="22"/>
                <w:szCs w:val="22"/>
              </w:rPr>
              <w:t>S</w:t>
            </w:r>
            <w:r w:rsidRPr="00CC7270">
              <w:rPr>
                <w:rFonts w:ascii="Arial" w:hAnsi="Arial" w:cs="Arial"/>
                <w:sz w:val="22"/>
                <w:szCs w:val="22"/>
              </w:rPr>
              <w:t>5</w:t>
            </w:r>
            <w:r w:rsidR="00CC7270" w:rsidRPr="00CC7270">
              <w:rPr>
                <w:rFonts w:ascii="Arial" w:hAnsi="Arial" w:cs="Arial"/>
                <w:sz w:val="22"/>
                <w:szCs w:val="22"/>
              </w:rPr>
              <w:t>E</w:t>
            </w:r>
            <w:r w:rsidRPr="00CC7270">
              <w:rPr>
                <w:rFonts w:ascii="Arial" w:hAnsi="Arial" w:cs="Arial"/>
                <w:sz w:val="22"/>
                <w:szCs w:val="22"/>
              </w:rPr>
              <w:t>, 6B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24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-32 epe1 3X-FLAG hphMX6 clr3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4B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26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-32 epe1 H297A 3X-FLAG hphMX6 clr3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4B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28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-32 epe1 3X-FLAG-hphMX6 sir2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4B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KR730 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-32 epe1 H297A 3X-FLAG-hphMX6 sir2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4B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32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D18 mst2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epe1 3X-FLAG-hphMX6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4A</w:t>
            </w:r>
          </w:p>
        </w:tc>
      </w:tr>
      <w:tr w:rsidR="009B47A5" w:rsidRPr="00CC7270" w:rsidTr="0056773E">
        <w:trPr>
          <w:trHeight w:val="481"/>
        </w:trPr>
        <w:tc>
          <w:tcPr>
            <w:tcW w:w="1165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734</w:t>
            </w:r>
          </w:p>
        </w:tc>
        <w:tc>
          <w:tcPr>
            <w:tcW w:w="4680" w:type="dxa"/>
          </w:tcPr>
          <w:p w:rsidR="009B47A5" w:rsidRPr="00CC7270" w:rsidRDefault="009B47A5" w:rsidP="009B47A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? ura4D18 mst2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::kanMX6 epe1 H297A 3X-FLAG-hphMX6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9B47A5" w:rsidRPr="00CC7270" w:rsidRDefault="009B47A5" w:rsidP="009B47A5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4A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945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NLS-3XFLAG-epe1-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-hph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5D-E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61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- leu1-32 NLS-3XFLAG-epe1-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-hphMX6 clr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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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kan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5E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906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epe1 3X-FLAG hphMX6 clr3 3X-V5-nat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A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908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epe1 H297A-3XFLAG-hphMX6 clr3 3X-V5-nat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A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675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4-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natMX6-TetR-clr4-I epe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nmt1-gal4-sir2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G-I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677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-10XTetO-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natMX6-TetR-clr4-I  epe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nmt1-gal4-clr3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6G-I. S5A-C,F-G 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606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-32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4-10XTetO-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trp1:natMX6-TetR-clr4-I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Figure S6A, 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CC7270">
              <w:rPr>
                <w:rFonts w:ascii="Arial" w:hAnsi="Arial" w:cs="Arial"/>
                <w:color w:val="000000" w:themeColor="text1"/>
                <w:sz w:val="22"/>
                <w:szCs w:val="22"/>
              </w:rPr>
              <w:t>KR643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 xml:space="preserve"> leu1-32 ade6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  <w:vertAlign w:val="superscript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>M210 10XTetO- ade6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 xml:space="preserve"> natMX6-TetR-Clr4-I epe1</w:t>
            </w:r>
            <w:r w:rsidRPr="00CC7270">
              <w:rPr>
                <w:rFonts w:ascii="Symbol" w:hAnsi="Symbol" w:cs="Arial"/>
                <w:i/>
                <w:color w:val="000000" w:themeColor="text1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 xml:space="preserve">::kanMX6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CC727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CC7270">
              <w:rPr>
                <w:rFonts w:ascii="Arial" w:hAnsi="Arial" w:cs="Arial"/>
                <w:color w:val="000000" w:themeColor="text1"/>
                <w:sz w:val="22"/>
                <w:szCs w:val="22"/>
              </w:rPr>
              <w:t>Figure 6G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075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ade6</w:t>
            </w:r>
            <w:r w:rsidRPr="00CC7270">
              <w:rPr>
                <w:rFonts w:ascii="Arial" w:hAnsi="Arial" w:cs="Arial"/>
                <w:i/>
                <w:sz w:val="22"/>
                <w:szCs w:val="22"/>
              </w:rPr>
              <w:t xml:space="preserve"> M210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4-10XTetO-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nmt1-g</w:t>
            </w:r>
            <w:r w:rsidRPr="00CC7270">
              <w:rPr>
                <w:rFonts w:ascii="Arial" w:hAnsi="Arial" w:cs="Arial"/>
                <w:i/>
                <w:sz w:val="22"/>
                <w:szCs w:val="22"/>
              </w:rPr>
              <w:t xml:space="preserve">al4-clr3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6A-C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071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-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+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natMX6-TetR-clr4-I epe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nmt1-clr3 (-gal4)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6A-C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318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+ leu1-32 ura4-D18 imr1R(NCol)::ura4+ oriI ade6-21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Grewal lab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C-E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lastRenderedPageBreak/>
              <w:t>KR267</w:t>
            </w:r>
          </w:p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+ leu1-32 ura4-D18 imr1R(NCol)::ura4+ oriI ade6-216 epe1-3XFLAG-hph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C-E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397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+ leu1-32 ura4-D18 imr1R(NCol)::ura4+ oriI ade6-216 epe1-3XFLAG-hphMX6 clr3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kan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This study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6C-E</w:t>
            </w:r>
          </w:p>
        </w:tc>
      </w:tr>
      <w:tr w:rsidR="00CC7270" w:rsidRPr="00CC7270" w:rsidTr="0056773E">
        <w:trPr>
          <w:trHeight w:val="481"/>
        </w:trPr>
        <w:tc>
          <w:tcPr>
            <w:tcW w:w="1165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KR1103</w:t>
            </w:r>
          </w:p>
        </w:tc>
        <w:tc>
          <w:tcPr>
            <w:tcW w:w="4680" w:type="dxa"/>
          </w:tcPr>
          <w:p w:rsidR="00CC7270" w:rsidRPr="00CC7270" w:rsidRDefault="00CC7270" w:rsidP="00CC7270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-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ade6 M210 ura4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:10XGal4-10XTetO- ade6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 xml:space="preserve">+ 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atMX6-TetR-clr4-I epe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leu1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  <w:vertAlign w:val="superscript"/>
              </w:rPr>
              <w:t>+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:nmt1-gal4-clr3 dcr1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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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</w:t>
            </w:r>
            <w:r w:rsidRPr="00CC7270">
              <w:rPr>
                <w:rFonts w:ascii="Symbol" w:hAnsi="Symbol" w:cs="Arial"/>
                <w:i/>
                <w:color w:val="000000"/>
                <w:sz w:val="22"/>
                <w:szCs w:val="22"/>
              </w:rPr>
              <w:t></w:t>
            </w:r>
            <w:r w:rsidRPr="00CC7270">
              <w:rPr>
                <w:rFonts w:ascii="Arial" w:hAnsi="Arial" w:cs="Arial"/>
                <w:i/>
                <w:color w:val="000000"/>
                <w:sz w:val="22"/>
                <w:szCs w:val="22"/>
              </w:rPr>
              <w:t>kanMX6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 xml:space="preserve">This study  </w:t>
            </w:r>
          </w:p>
        </w:tc>
        <w:tc>
          <w:tcPr>
            <w:tcW w:w="2070" w:type="dxa"/>
          </w:tcPr>
          <w:p w:rsidR="00CC7270" w:rsidRPr="00CC7270" w:rsidRDefault="00CC7270" w:rsidP="00CC7270">
            <w:pPr>
              <w:rPr>
                <w:rFonts w:ascii="Arial" w:hAnsi="Arial" w:cs="Arial"/>
                <w:sz w:val="22"/>
                <w:szCs w:val="22"/>
              </w:rPr>
            </w:pPr>
            <w:r w:rsidRPr="00CC7270">
              <w:rPr>
                <w:rFonts w:ascii="Arial" w:hAnsi="Arial" w:cs="Arial"/>
                <w:sz w:val="22"/>
                <w:szCs w:val="22"/>
              </w:rPr>
              <w:t>Figure S6D</w:t>
            </w:r>
          </w:p>
        </w:tc>
      </w:tr>
    </w:tbl>
    <w:p w:rsidR="0056773E" w:rsidRPr="00CC7270" w:rsidRDefault="0056773E"/>
    <w:sectPr w:rsidR="0056773E" w:rsidRPr="00CC7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zAzNDS2NDQzMDVV0lEKTi0uzszPAykwqQUAKb/5WywAAAA="/>
  </w:docVars>
  <w:rsids>
    <w:rsidRoot w:val="00A60A7D"/>
    <w:rsid w:val="00037DCD"/>
    <w:rsid w:val="000447FE"/>
    <w:rsid w:val="000F0CCB"/>
    <w:rsid w:val="00124147"/>
    <w:rsid w:val="00135CEB"/>
    <w:rsid w:val="001665BC"/>
    <w:rsid w:val="00205B6E"/>
    <w:rsid w:val="002C4855"/>
    <w:rsid w:val="002C57F2"/>
    <w:rsid w:val="00340A0B"/>
    <w:rsid w:val="00353E8C"/>
    <w:rsid w:val="003C1D00"/>
    <w:rsid w:val="003C5F34"/>
    <w:rsid w:val="003E2FD2"/>
    <w:rsid w:val="0046518D"/>
    <w:rsid w:val="00471D98"/>
    <w:rsid w:val="004F5D96"/>
    <w:rsid w:val="00510CB1"/>
    <w:rsid w:val="00550C1B"/>
    <w:rsid w:val="0056773E"/>
    <w:rsid w:val="005779A6"/>
    <w:rsid w:val="007231F9"/>
    <w:rsid w:val="007A0E4C"/>
    <w:rsid w:val="00861B6B"/>
    <w:rsid w:val="008F54F7"/>
    <w:rsid w:val="00930314"/>
    <w:rsid w:val="009409C8"/>
    <w:rsid w:val="009B47A5"/>
    <w:rsid w:val="00A070C5"/>
    <w:rsid w:val="00A24926"/>
    <w:rsid w:val="00A44840"/>
    <w:rsid w:val="00A60A7D"/>
    <w:rsid w:val="00B6139A"/>
    <w:rsid w:val="00BB423F"/>
    <w:rsid w:val="00C0791D"/>
    <w:rsid w:val="00CA3E78"/>
    <w:rsid w:val="00CC7270"/>
    <w:rsid w:val="00CD2415"/>
    <w:rsid w:val="00CF10FA"/>
    <w:rsid w:val="00CF7D3F"/>
    <w:rsid w:val="00D05EEE"/>
    <w:rsid w:val="00D33F28"/>
    <w:rsid w:val="00D5566E"/>
    <w:rsid w:val="00D807C6"/>
    <w:rsid w:val="00DA6DC8"/>
    <w:rsid w:val="00DF01A4"/>
    <w:rsid w:val="00E0279D"/>
    <w:rsid w:val="00E11AA7"/>
    <w:rsid w:val="00E453F0"/>
    <w:rsid w:val="00E45768"/>
    <w:rsid w:val="00EC1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FF1D3D-5674-4074-8FDD-F75DCB3B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A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0A7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5C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C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BDE80-41A3-4821-8DC3-D2B337B0D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Ragunathan</dc:creator>
  <cp:keywords/>
  <dc:description/>
  <cp:lastModifiedBy>Kaushik Ragunathan</cp:lastModifiedBy>
  <cp:revision>6</cp:revision>
  <cp:lastPrinted>2020-01-31T18:56:00Z</cp:lastPrinted>
  <dcterms:created xsi:type="dcterms:W3CDTF">2020-02-10T17:28:00Z</dcterms:created>
  <dcterms:modified xsi:type="dcterms:W3CDTF">2020-02-13T12:19:00Z</dcterms:modified>
</cp:coreProperties>
</file>